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C30525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C3052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3E99B5B8" w:rsidR="007D1ABA" w:rsidRPr="00B262D6" w:rsidRDefault="007D1ABA" w:rsidP="00B262D6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B262D6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156E9FBA" w14:textId="376160B1" w:rsidR="007D1ABA" w:rsidRDefault="004F7D5E" w:rsidP="007D1ABA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</w:t>
      </w:r>
      <w:r w:rsidR="00E058AD">
        <w:rPr>
          <w:rFonts w:ascii="Times New Roman" w:eastAsia="Times New Roman" w:hAnsi="Times New Roman" w:cs="Times New Roman"/>
          <w:color w:val="000000"/>
          <w:lang w:val="en-CA" w:eastAsia="en-CA"/>
        </w:rPr>
        <w:t>ve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lo</w:t>
      </w:r>
      <w:r w:rsidR="00E058AD">
        <w:rPr>
          <w:rFonts w:ascii="Times New Roman" w:eastAsia="Times New Roman" w:hAnsi="Times New Roman" w:cs="Times New Roman"/>
          <w:color w:val="000000"/>
          <w:lang w:val="en-CA" w:eastAsia="en-CA"/>
        </w:rPr>
        <w:t>p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ent and maintenance of elegant Android Studio mobile applications</w:t>
      </w:r>
      <w:r w:rsidR="00E058A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time constraints</w:t>
      </w:r>
      <w:r w:rsidR="007D1ABA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developing operating system components such as Linux Shells and Simulated File Systems.</w:t>
      </w:r>
      <w:r w:rsidR="00393EC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283772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393EC5">
        <w:rPr>
          <w:rFonts w:ascii="Times New Roman" w:eastAsia="Times New Roman" w:hAnsi="Times New Roman" w:cs="Times New Roman"/>
          <w:color w:val="000000"/>
          <w:lang w:val="en-CA" w:eastAsia="en-CA"/>
        </w:rPr>
        <w:t>Oriented design, analysis, and implementation in teams of 2-6 developers.</w:t>
      </w:r>
    </w:p>
    <w:p w14:paraId="7A9137BA" w14:textId="2BFD5F39" w:rsidR="008F42D0" w:rsidRPr="00C30525" w:rsidRDefault="00C30525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C3052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5BB87795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C30525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C3052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C30525" w:rsidRDefault="007D1ABA" w:rsidP="007D1ABA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C3052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  <w:bookmarkStart w:id="0" w:name="_GoBack"/>
      <w:bookmarkEnd w:id="0"/>
    </w:p>
    <w:p w14:paraId="3A7541D3" w14:textId="0AC3C8EF" w:rsidR="00A379D8" w:rsidRPr="004F7D5E" w:rsidRDefault="00FC366A" w:rsidP="004F7D5E">
      <w:pP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73EFA85B" w14:textId="77777777" w:rsidR="00E058AD" w:rsidRDefault="00E058AD" w:rsidP="00E058A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4C1A9BFA" w14:textId="77777777" w:rsidR="00E058AD" w:rsidRDefault="00E058AD" w:rsidP="00E058A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33DE9578" w14:textId="77777777" w:rsidR="00E058AD" w:rsidRDefault="00E058AD" w:rsidP="00E058AD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D18F9A7" w14:textId="77777777" w:rsidR="00E058AD" w:rsidRPr="00C874AB" w:rsidRDefault="00E058AD" w:rsidP="00E058AD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C874AB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422E6C6F" w14:textId="2391ED53" w:rsidR="00E058AD" w:rsidRDefault="00C331A0" w:rsidP="00E058AD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E058A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E058AD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E058A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 to encourage collaboration</w:t>
      </w:r>
    </w:p>
    <w:p w14:paraId="0A02C667" w14:textId="77777777" w:rsidR="00E058AD" w:rsidRDefault="00E058AD" w:rsidP="00E058AD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2631189C" w14:textId="304A3B95" w:rsidR="00B262D6" w:rsidRDefault="00B262D6" w:rsidP="00E058AD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C331A0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4586BF14" w14:textId="2ADC7FF9" w:rsidR="00E058AD" w:rsidRPr="005C56B1" w:rsidRDefault="00E058AD" w:rsidP="00E058AD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C331A0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0969AC00" w14:textId="2C303877" w:rsidR="006A6741" w:rsidRPr="006A6741" w:rsidRDefault="006A6741" w:rsidP="006A674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18E5A6E" w14:textId="1197A670" w:rsidR="006A6741" w:rsidRDefault="006A6741" w:rsidP="006A674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6A9A858A" w14:textId="71DCB0C9" w:rsidR="006A6741" w:rsidRDefault="006A6741" w:rsidP="006A674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3A76FBF7" w14:textId="62848A16" w:rsidR="006A6741" w:rsidRDefault="006A6741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</w:t>
      </w:r>
      <w:r w:rsidR="004B4C0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4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B4C0C">
        <w:rPr>
          <w:rFonts w:ascii="Times New Roman" w:eastAsia="Times New Roman" w:hAnsi="Times New Roman" w:cs="Times New Roman"/>
          <w:color w:val="000000"/>
          <w:lang w:val="en-CA" w:eastAsia="en-CA"/>
        </w:rPr>
        <w:t>complex database q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ueries</w:t>
      </w:r>
      <w:r w:rsidR="004B4C0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n a given Database</w:t>
      </w:r>
    </w:p>
    <w:p w14:paraId="45802F38" w14:textId="61A0480A" w:rsidR="006A6741" w:rsidRDefault="006A6741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CF89986" w14:textId="4A252E5E" w:rsidR="006A6741" w:rsidRDefault="0099169B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D49802" w14:textId="19F010AE" w:rsidR="00C331A0" w:rsidRDefault="00C331A0" w:rsidP="00C331A0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enu Entry runs 1 of 4 Queries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for graphs and statistics generated from menu queries</w:t>
      </w:r>
    </w:p>
    <w:p w14:paraId="15E89097" w14:textId="77777777" w:rsidR="00C30525" w:rsidRPr="00CC6509" w:rsidRDefault="00C30525" w:rsidP="00C3052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</w:pPr>
      <w:r w:rsidRPr="00CC65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LPT-Johnson Scheduling Program (September 2019 – December 2019)</w:t>
      </w:r>
    </w:p>
    <w:p w14:paraId="15FFA682" w14:textId="77777777" w:rsidR="00C30525" w:rsidRPr="00CF3165" w:rsidRDefault="00C30525" w:rsidP="00C30525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File Instance Generator and Average Plotter</w:t>
      </w:r>
    </w:p>
    <w:p w14:paraId="0BA37ECE" w14:textId="77777777" w:rsidR="00C30525" w:rsidRPr="00CF3165" w:rsidRDefault="00C30525" w:rsidP="00C30525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proofErr w:type="spellStart"/>
      <w:r w:rsidRPr="00CF3165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Link: </w:t>
      </w:r>
      <w:hyperlink r:id="rId10" w:history="1">
        <w:r w:rsidRPr="00CF3165">
          <w:rPr>
            <w:rStyle w:val="Hyperlink"/>
            <w:rFonts w:ascii="Times New Roman" w:hAnsi="Times New Roman" w:cs="Times New Roman"/>
          </w:rPr>
          <w:t>https://github.com/ApluUalberta/LPT-Johnson-Scheduler</w:t>
        </w:r>
      </w:hyperlink>
    </w:p>
    <w:p w14:paraId="1A445372" w14:textId="77777777" w:rsidR="00C30525" w:rsidRPr="00CF3165" w:rsidRDefault="00C30525" w:rsidP="00C30525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Takes in files (-</w:t>
      </w: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rgument) or generates 400,000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random file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stances (-r argument) with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the specified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format</w:t>
      </w:r>
    </w:p>
    <w:p w14:paraId="4A41EF24" w14:textId="77777777" w:rsidR="00C30525" w:rsidRPr="00CF3165" w:rsidRDefault="00C30525" w:rsidP="00C30525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hedules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 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pecified number of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job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 specified size and number of machines using LPT and Johnson Algorithms to read the instance files</w:t>
      </w:r>
    </w:p>
    <w:p w14:paraId="29BCB5ED" w14:textId="3EC26010" w:rsidR="00C30525" w:rsidRPr="00C30525" w:rsidRDefault="00C30525" w:rsidP="00C30525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akes the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verage ratios of processing time 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f specified file groups for the given algorithms and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</w:t>
      </w: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hem on 2d, and 3d graphs using GNU Plo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t</w:t>
      </w:r>
    </w:p>
    <w:p w14:paraId="06E89AFF" w14:textId="797BE481" w:rsidR="003F27EE" w:rsidRPr="00C30525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C3052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45A1BB0B" w14:textId="246498DD" w:rsidR="00C331A0" w:rsidRPr="00C331A0" w:rsidRDefault="00041BAF" w:rsidP="00C331A0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C331A0" w:rsidRPr="00C331A0" w:rsidSect="00C331A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2"/>
  </w:num>
  <w:num w:numId="6">
    <w:abstractNumId w:val="3"/>
  </w:num>
  <w:num w:numId="7">
    <w:abstractNumId w:val="8"/>
  </w:num>
  <w:num w:numId="8">
    <w:abstractNumId w:val="9"/>
  </w:num>
  <w:num w:numId="9">
    <w:abstractNumId w:val="5"/>
  </w:num>
  <w:num w:numId="10">
    <w:abstractNumId w:val="1"/>
  </w:num>
  <w:num w:numId="11">
    <w:abstractNumId w:val="11"/>
  </w:num>
  <w:num w:numId="12">
    <w:abstractNumId w:val="7"/>
  </w:num>
  <w:num w:numId="13">
    <w:abstractNumId w:val="1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QxNjYwNzc0MDRR0lEKTi0uzszPAykwrgUAyrAs3ywAAAA="/>
  </w:docVars>
  <w:rsids>
    <w:rsidRoot w:val="00740F48"/>
    <w:rsid w:val="00041BAF"/>
    <w:rsid w:val="00083652"/>
    <w:rsid w:val="0008772C"/>
    <w:rsid w:val="001D5218"/>
    <w:rsid w:val="002067B1"/>
    <w:rsid w:val="00281357"/>
    <w:rsid w:val="00283772"/>
    <w:rsid w:val="00393EC5"/>
    <w:rsid w:val="003F27EE"/>
    <w:rsid w:val="00470A0F"/>
    <w:rsid w:val="004A3313"/>
    <w:rsid w:val="004B4C0C"/>
    <w:rsid w:val="004C7DFC"/>
    <w:rsid w:val="004F7D5E"/>
    <w:rsid w:val="005273DF"/>
    <w:rsid w:val="00552046"/>
    <w:rsid w:val="005551A6"/>
    <w:rsid w:val="005614AE"/>
    <w:rsid w:val="005B47A8"/>
    <w:rsid w:val="0060034C"/>
    <w:rsid w:val="006375DD"/>
    <w:rsid w:val="006630CB"/>
    <w:rsid w:val="006A6741"/>
    <w:rsid w:val="00740F48"/>
    <w:rsid w:val="007D1ABA"/>
    <w:rsid w:val="007F49BD"/>
    <w:rsid w:val="008479B9"/>
    <w:rsid w:val="00893D16"/>
    <w:rsid w:val="008D5676"/>
    <w:rsid w:val="008E5619"/>
    <w:rsid w:val="008F42D0"/>
    <w:rsid w:val="0093479C"/>
    <w:rsid w:val="00935B9D"/>
    <w:rsid w:val="0099169B"/>
    <w:rsid w:val="009C19E8"/>
    <w:rsid w:val="009E218E"/>
    <w:rsid w:val="00A379D8"/>
    <w:rsid w:val="00B262D6"/>
    <w:rsid w:val="00B660ED"/>
    <w:rsid w:val="00B9765B"/>
    <w:rsid w:val="00C30525"/>
    <w:rsid w:val="00C331A0"/>
    <w:rsid w:val="00C336EA"/>
    <w:rsid w:val="00C4102C"/>
    <w:rsid w:val="00C6697C"/>
    <w:rsid w:val="00C874AB"/>
    <w:rsid w:val="00C94FBD"/>
    <w:rsid w:val="00CF1FD9"/>
    <w:rsid w:val="00D619EA"/>
    <w:rsid w:val="00DD28E5"/>
    <w:rsid w:val="00DF7139"/>
    <w:rsid w:val="00E028DE"/>
    <w:rsid w:val="00E058AD"/>
    <w:rsid w:val="00E33FB6"/>
    <w:rsid w:val="00E63390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LPT-Johnson-Schedul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FF4DC-67D0-41DF-975F-9553B55D5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1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47</cp:revision>
  <dcterms:created xsi:type="dcterms:W3CDTF">2019-10-14T22:49:00Z</dcterms:created>
  <dcterms:modified xsi:type="dcterms:W3CDTF">2020-01-13T00:52:00Z</dcterms:modified>
</cp:coreProperties>
</file>